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p>
      <w:pPr>
        <w:pStyle w:val="BodyText"/>
      </w:pPr>
      <w:r>
        <w:t xml:space="preserve">(ล่าม) คนข้าง ๆ ค่ะโอ.เค. แบมมาแล้วบี แบม แล้วใครอีกใครที่เข้ามาแล้วกับแบม</w:t>
      </w:r>
    </w:p>
    <w:p>
      <w:pPr>
        <w:pStyle w:val="BodyText"/>
      </w:pPr>
      <w:r>
        <w:t xml:space="preserve">(ล่าม) มีแบม คราม</w:t>
      </w:r>
    </w:p>
    <w:p>
      <w:pPr>
        <w:pStyle w:val="BodyText"/>
      </w:pPr>
      <w:r>
        <w:t xml:space="preserve">(อาจารย์) อยู่ไหน</w:t>
      </w:r>
    </w:p>
    <w:p>
      <w:pPr>
        <w:pStyle w:val="BodyText"/>
      </w:pPr>
      <w:r>
        <w:t xml:space="preserve">(ล่าม) ตอนนี้เห็น 3 คนค่ะ อาจารย์</w:t>
      </w:r>
    </w:p>
    <w:p>
      <w:pPr>
        <w:pStyle w:val="BodyText"/>
      </w:pPr>
      <w:r>
        <w:t xml:space="preserve">(อาจารย์) นั่นน่ะสิ เห็นครามแล้ว</w:t>
      </w:r>
    </w:p>
    <w:p>
      <w:pPr>
        <w:pStyle w:val="BodyText"/>
      </w:pPr>
      <w:r>
        <w:t xml:space="preserve">(ล่าม) เหลือหนึ่งอยู่ไหนไม่ใช่ดำรงศักดิ์เจ้าครามแน่เลย ปิดกล้องตอนแรกเปิด…</w:t>
      </w:r>
    </w:p>
    <w:p>
      <w:pPr>
        <w:pStyle w:val="BodyText"/>
      </w:pPr>
      <w:r>
        <w:t xml:space="preserve">(ล่าม) ครามเปิดอยู่ค่ะ เป็นฟ้า ๆ แดง ๆ ใช่ไหมคะ ดำรงศักดิ์</w:t>
      </w:r>
    </w:p>
    <w:p>
      <w:pPr>
        <w:pStyle w:val="BodyText"/>
      </w:pPr>
      <w:r>
        <w:t xml:space="preserve">(อาจารย์) อ๋อ คราม</w:t>
      </w:r>
    </w:p>
    <w:p>
      <w:pPr>
        <w:pStyle w:val="BodyText"/>
      </w:pPr>
      <w:r>
        <w:t xml:space="preserve">(ล่าม) เหลือ 1 ใครเหลือคนนี้แต่ไม่รู้ชื่อน่ะค่ะ กำลังหา</w:t>
      </w:r>
    </w:p>
    <w:p>
      <w:pPr>
        <w:pStyle w:val="BodyText"/>
      </w:pPr>
      <w:r>
        <w:t xml:space="preserve">(ล่าม) น้องทำท่านี้ทำท่านี้ น้องทำท่านี้เหลือ 1 ใช่ไหม</w:t>
      </w:r>
    </w:p>
    <w:p>
      <w:pPr>
        <w:pStyle w:val="BodyText"/>
      </w:pPr>
      <w:r>
        <w:t xml:space="preserve">(อาจารย์) มีบีแล้ว บีแล้ว แบมแล้ว ครามแล้วอะตอมค่ะ</w:t>
      </w:r>
    </w:p>
    <w:p>
      <w:pPr>
        <w:pStyle w:val="BodyText"/>
      </w:pPr>
      <w:r>
        <w:t xml:space="preserve">(นักศึกษา) อะตอมครับ อาจารย์</w:t>
      </w:r>
    </w:p>
    <w:p>
      <w:pPr>
        <w:pStyle w:val="BodyText"/>
      </w:pPr>
      <w:r>
        <w:t xml:space="preserve">(อาจารย์) เมื่อกี้เห็นอยู่นะ อะตอมหายไปไหน</w:t>
      </w:r>
    </w:p>
    <w:p>
      <w:pPr>
        <w:pStyle w:val="BodyText"/>
      </w:pPr>
      <w:r>
        <w:t xml:space="preserve">(ล่าม) ปิดกล้อง เขาปิดกล้องอยู่ แต่เขาอยู่นะครับ อย่างนั้นเราพร้อมจะเรียนหรือยังข้อ 2 ข้อ 2 นะคะ เด็กห้องหูฯ น่ะในไลน์ ในไลน์ได้ส่ง ได้ส่งลิงก์ห้องเรียนเข้าไป ให้คลิกเข้าไปในห้องเรียนเข้าไปกรอกข้อมูลแนะนำตัวในรายงานที่ 1 เด้อทุกคนนะคะ ของห้อง 2ไอซ์ด้วย เข้าใจไหม เห็นหรือยัง เห็นลิงก์หรือยังบอกเพื่อนด้วย สะกิดบอกเพื่อนด้วย โอ.เค.ทีนี้เทอมนี้วิชาการสร้างสื่อการออกแบบสื่อดิจิทัลนะคะ เราเรียนร่วมกันตอนแรกความจริงมันจะต้องเป็นวิชาที่จะต้องเรียนด้วยอยู่ในแล็บนั่นล่ะ แต่ทีนี้เนื่องจากสถานการณ์ COVID นะคะ เราก็จะได้เรียนออนไลน์ก่อน ซึ่งออนไลน์เราก็จะใช้วิธีการเรียนทฤษฎีไปก่อนนะคะ เพราะฉะนั้นวันนี้ที่จะเรียนวันนี้ก็จะเป็นความรู้เบื้องต้นเกี่ยวกับ ขอเปิดสไลด์แป๊บหนึ่งก่อนค่ะ นะคะ ทำไมมาหน้านี้นะคะ ทำไมมาหน้านี้นะแป๊บหนึ่ง วิชานี้นะคะชื่อวิชาของเรา การออกแบบสื่อดิจิทัลเบื้องต้นดิจิทัลเบื้องต้น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 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 ก็คือ… ความรู้เบื้องต้นเกี่ยวกับสื่อดิจิทัลต้องรู้จักความหมายของมันก่อนว่า สื่อดิจิทัลหมายถึงอะไรนะคะ สื่อดิจิทัล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 เป็นแผนผัง มันจะอยู่ในลักษณะของแผ่นกระดาษ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 สมมติสื่อที่เป็นลูกโลก ลูก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ในเทอมนี้ จะเป็นสิ่งที่เราจะต้องมาสร้างทีนี้เราจะต้องมาดูลักษณะเป็นอย่างไร องค์ประกอบของสื่อตัวแรกนะคะ ขาดไม่ได้ ก็คือข้อความจะต้องมีนะคะ ตัวต่อมาคือภาพ 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นะคะ หัวข้อต่อมาการแบ่งสื่อดิจิทัลเยอะเลยนะคะ อันนี้มันไป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 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 โดยปกติถ้าไปดูวิธีการสอนเด็ก ๆ ไปดูในไหนyoutube ใช่ไหม นะคะ มันก็เลยจะหายไปในลักษณะเดิม แทบจะไม่เห็นแล้ว ส่วนใหญ่ก็จะไปใช้จากดู Youtube เอานะคะ ทีนี้มาดูอีกตัวหนึ่ง ตัวที่2นะคะ เป็นตัวที่ 2ชื่อว่า ตัวนี้CD PresentationCD Presentationจะขึ้นไหมทีนี้มันขึ้นลิงก์ที่แม่คลิกหรือเปล่าเด็ก ๆ CD Presentationเขามักจะทำ CD Presentation จะช้าหน่อย เหมือนเน็ตเรากระตุกทำใจ ออนไลน์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จะนำเสนอเกี่ยวกับเจ้าบ่าว เจ้าสาวกันเองนะคะ จะมีข้อมูลอะไรอย่างนี้นะคะ 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 ไม่ขึ้นไม่ขึ้นตรงนี้ก็ไม่ขึ้นมันมีปัญหาเข้าเรียนหลายคน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2T07:28:13Z</dcterms:created>
  <dcterms:modified xsi:type="dcterms:W3CDTF">2022-03-02T0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18 น.</vt:lpwstr>
  </property>
  <property fmtid="{D5CDD505-2E9C-101B-9397-08002B2CF9AE}" pid="3" name="subtitle">
    <vt:lpwstr/>
  </property>
</Properties>
</file>